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8B86F" w14:textId="4A7AA15E" w:rsidR="0039068B" w:rsidRPr="0039068B" w:rsidRDefault="00C643C5" w:rsidP="0039068B">
      <w:pPr>
        <w:pStyle w:val="PlainText"/>
        <w:jc w:val="center"/>
        <w:rPr>
          <w:b/>
        </w:rPr>
      </w:pPr>
      <w:r>
        <w:rPr>
          <w:b/>
        </w:rPr>
        <w:t>NOTULEN RAPAT</w:t>
      </w:r>
    </w:p>
    <w:p w14:paraId="26383273" w14:textId="3966BCE6" w:rsidR="0039068B" w:rsidRPr="0039068B" w:rsidRDefault="0039068B" w:rsidP="0039068B">
      <w:pPr>
        <w:jc w:val="center"/>
        <w:rPr>
          <w:rFonts w:ascii="Times New Roman" w:hAnsi="Times New Roman" w:cs="Times New Roman"/>
        </w:rPr>
      </w:pPr>
      <w:r w:rsidRPr="0039068B">
        <w:rPr>
          <w:rFonts w:ascii="Times New Roman" w:hAnsi="Times New Roman" w:cs="Times New Roman"/>
        </w:rPr>
        <w:t>[</w:t>
      </w:r>
      <w:r w:rsidR="001C5A76">
        <w:rPr>
          <w:rFonts w:ascii="Times New Roman" w:hAnsi="Times New Roman" w:cs="Times New Roman"/>
        </w:rPr>
        <w:t>Jam dan Tanggal</w:t>
      </w:r>
      <w:r w:rsidRPr="0039068B">
        <w:rPr>
          <w:rFonts w:ascii="Times New Roman" w:hAnsi="Times New Roman" w:cs="Times New Roman"/>
        </w:rPr>
        <w:t>]</w:t>
      </w:r>
    </w:p>
    <w:p w14:paraId="54F41B20" w14:textId="77777777" w:rsidR="0039068B" w:rsidRPr="0039068B" w:rsidRDefault="0039068B" w:rsidP="0039068B">
      <w:pPr>
        <w:pStyle w:val="PlainText"/>
        <w:rPr>
          <w:b/>
          <w:color w:val="000000"/>
        </w:rPr>
      </w:pPr>
      <w:r w:rsidRPr="0039068B">
        <w:rPr>
          <w:b/>
          <w:color w:val="000000"/>
        </w:rPr>
        <w:tab/>
      </w:r>
      <w:r w:rsidRPr="0039068B">
        <w:rPr>
          <w:b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36F75" wp14:editId="0777C276">
                <wp:simplePos x="0" y="0"/>
                <wp:positionH relativeFrom="column">
                  <wp:posOffset>0</wp:posOffset>
                </wp:positionH>
                <wp:positionV relativeFrom="paragraph">
                  <wp:posOffset>62865</wp:posOffset>
                </wp:positionV>
                <wp:extent cx="5676900" cy="0"/>
                <wp:effectExtent l="9525" t="7620" r="9525" b="1143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76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6B5A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0;margin-top:4.95pt;width:447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3Vq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"/>
            </w:pict>
          </mc:Fallback>
        </mc:AlternateContent>
      </w:r>
    </w:p>
    <w:p w14:paraId="33C1810E" w14:textId="77777777" w:rsidR="0039068B" w:rsidRPr="0039068B" w:rsidRDefault="0039068B" w:rsidP="0039068B">
      <w:pPr>
        <w:pStyle w:val="PlainText"/>
        <w:rPr>
          <w:color w:val="000000"/>
        </w:rPr>
      </w:pPr>
    </w:p>
    <w:p w14:paraId="61B356F0" w14:textId="078D8B10" w:rsidR="0039068B" w:rsidRPr="0039068B" w:rsidRDefault="001C5A76" w:rsidP="003906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1C5A76">
        <w:rPr>
          <w:rFonts w:ascii="Times New Roman" w:hAnsi="Times New Roman" w:cs="Times New Roman"/>
        </w:rPr>
        <w:t xml:space="preserve">apat Dewan Direktur dari [Nama Perusahaan Inc.] </w:t>
      </w:r>
      <w:r>
        <w:rPr>
          <w:rFonts w:ascii="Times New Roman" w:hAnsi="Times New Roman" w:cs="Times New Roman"/>
        </w:rPr>
        <w:t xml:space="preserve">yang </w:t>
      </w:r>
      <w:r w:rsidRPr="001C5A76">
        <w:rPr>
          <w:rFonts w:ascii="Times New Roman" w:hAnsi="Times New Roman" w:cs="Times New Roman"/>
        </w:rPr>
        <w:t xml:space="preserve">diadakan pada tanggal [Tanggal] di </w:t>
      </w:r>
      <w:r>
        <w:rPr>
          <w:rFonts w:ascii="Times New Roman" w:hAnsi="Times New Roman" w:cs="Times New Roman"/>
        </w:rPr>
        <w:t xml:space="preserve">[tempat/alamat </w:t>
      </w:r>
      <w:r w:rsidRPr="001C5A76">
        <w:rPr>
          <w:rFonts w:ascii="Times New Roman" w:hAnsi="Times New Roman" w:cs="Times New Roman"/>
        </w:rPr>
        <w:t>kantor Perusahaan</w:t>
      </w:r>
      <w:r>
        <w:rPr>
          <w:rFonts w:ascii="Times New Roman" w:hAnsi="Times New Roman" w:cs="Times New Roman"/>
        </w:rPr>
        <w:t>]</w:t>
      </w:r>
      <w:r w:rsidRPr="001C5A76">
        <w:rPr>
          <w:rFonts w:ascii="Times New Roman" w:hAnsi="Times New Roman" w:cs="Times New Roman"/>
        </w:rPr>
        <w:t>.</w:t>
      </w:r>
    </w:p>
    <w:p w14:paraId="381B1BFD" w14:textId="4EFAA8F5" w:rsidR="0039068B" w:rsidRPr="0039068B" w:rsidRDefault="00C643C5" w:rsidP="0039068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ftar Hadir</w:t>
      </w:r>
      <w:r w:rsidR="0039068B" w:rsidRPr="0039068B">
        <w:rPr>
          <w:rFonts w:ascii="Times New Roman" w:hAnsi="Times New Roman" w:cs="Times New Roman"/>
          <w:b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9068B" w:rsidRPr="0039068B" w14:paraId="03C931D2" w14:textId="77777777" w:rsidTr="0039068B">
        <w:tc>
          <w:tcPr>
            <w:tcW w:w="4675" w:type="dxa"/>
            <w:shd w:val="clear" w:color="auto" w:fill="44546A" w:themeFill="text2"/>
          </w:tcPr>
          <w:p w14:paraId="030D9AD8" w14:textId="3D619EC7" w:rsidR="0039068B" w:rsidRPr="0039068B" w:rsidRDefault="00C643C5" w:rsidP="007E3C6C">
            <w:pPr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Nama</w:t>
            </w:r>
          </w:p>
        </w:tc>
        <w:tc>
          <w:tcPr>
            <w:tcW w:w="4675" w:type="dxa"/>
            <w:shd w:val="clear" w:color="auto" w:fill="44546A" w:themeFill="text2"/>
          </w:tcPr>
          <w:p w14:paraId="3BFA1375" w14:textId="66D1A94B" w:rsidR="0039068B" w:rsidRPr="0039068B" w:rsidRDefault="00C643C5" w:rsidP="007E3C6C">
            <w:pPr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Jabatan</w:t>
            </w:r>
          </w:p>
        </w:tc>
      </w:tr>
      <w:tr w:rsidR="0039068B" w:rsidRPr="0039068B" w14:paraId="70C70715" w14:textId="77777777" w:rsidTr="007E3C6C">
        <w:tc>
          <w:tcPr>
            <w:tcW w:w="4675" w:type="dxa"/>
          </w:tcPr>
          <w:p w14:paraId="58890640" w14:textId="3A430D07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1BC1B199" w14:textId="1B7D8AD0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</w:tr>
      <w:tr w:rsidR="0039068B" w:rsidRPr="0039068B" w14:paraId="2BF93D9E" w14:textId="77777777" w:rsidTr="007E3C6C">
        <w:tc>
          <w:tcPr>
            <w:tcW w:w="4675" w:type="dxa"/>
          </w:tcPr>
          <w:p w14:paraId="1E679BEE" w14:textId="70ACEE3B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07D5B123" w14:textId="3957999D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</w:tr>
      <w:tr w:rsidR="0039068B" w:rsidRPr="0039068B" w14:paraId="078A2B4E" w14:textId="77777777" w:rsidTr="007E3C6C">
        <w:tc>
          <w:tcPr>
            <w:tcW w:w="4675" w:type="dxa"/>
          </w:tcPr>
          <w:p w14:paraId="13BDAF31" w14:textId="6139C8E6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6EF6A7A4" w14:textId="353C313D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</w:tr>
      <w:tr w:rsidR="0039068B" w:rsidRPr="0039068B" w14:paraId="3089AAAE" w14:textId="77777777" w:rsidTr="007E3C6C">
        <w:tc>
          <w:tcPr>
            <w:tcW w:w="4675" w:type="dxa"/>
          </w:tcPr>
          <w:p w14:paraId="5AABF207" w14:textId="3C605AF0" w:rsidR="0039068B" w:rsidRPr="0039068B" w:rsidRDefault="0039068B" w:rsidP="003906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1170D435" w14:textId="00DD144C" w:rsidR="0039068B" w:rsidRPr="0039068B" w:rsidRDefault="0039068B" w:rsidP="0039068B">
            <w:pPr>
              <w:rPr>
                <w:rFonts w:ascii="Times New Roman" w:hAnsi="Times New Roman" w:cs="Times New Roman"/>
              </w:rPr>
            </w:pPr>
          </w:p>
        </w:tc>
      </w:tr>
    </w:tbl>
    <w:p w14:paraId="6DFAD4D1" w14:textId="77777777" w:rsidR="0039068B" w:rsidRPr="0039068B" w:rsidRDefault="0039068B" w:rsidP="0039068B">
      <w:pPr>
        <w:rPr>
          <w:rFonts w:ascii="Times New Roman" w:hAnsi="Times New Roman" w:cs="Times New Roman"/>
        </w:rPr>
      </w:pPr>
    </w:p>
    <w:p w14:paraId="0BA867AA" w14:textId="19A9A076" w:rsidR="0039068B" w:rsidRPr="00C643C5" w:rsidRDefault="00C643C5" w:rsidP="0039068B">
      <w:pPr>
        <w:rPr>
          <w:rFonts w:ascii="Times New Roman" w:hAnsi="Times New Roman" w:cs="Times New Roman"/>
          <w:b/>
          <w:bCs/>
        </w:rPr>
      </w:pPr>
      <w:r w:rsidRPr="00C643C5">
        <w:rPr>
          <w:rFonts w:ascii="Times New Roman" w:hAnsi="Times New Roman" w:cs="Times New Roman"/>
          <w:b/>
          <w:bCs/>
        </w:rPr>
        <w:t>Tidak Hadir</w:t>
      </w:r>
      <w:r w:rsidR="0039068B" w:rsidRPr="00C643C5">
        <w:rPr>
          <w:rFonts w:ascii="Times New Roman" w:hAnsi="Times New Roman" w:cs="Times New Roman"/>
          <w:b/>
          <w:bCs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9068B" w:rsidRPr="0039068B" w14:paraId="4E4633C4" w14:textId="77777777" w:rsidTr="0039068B">
        <w:tc>
          <w:tcPr>
            <w:tcW w:w="4675" w:type="dxa"/>
            <w:shd w:val="clear" w:color="auto" w:fill="44546A" w:themeFill="text2"/>
          </w:tcPr>
          <w:p w14:paraId="569D9862" w14:textId="27B014DC" w:rsidR="0039068B" w:rsidRPr="0039068B" w:rsidRDefault="00C643C5" w:rsidP="007E3C6C">
            <w:pPr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Nama</w:t>
            </w:r>
          </w:p>
        </w:tc>
        <w:tc>
          <w:tcPr>
            <w:tcW w:w="4675" w:type="dxa"/>
            <w:shd w:val="clear" w:color="auto" w:fill="44546A" w:themeFill="text2"/>
          </w:tcPr>
          <w:p w14:paraId="76EBC735" w14:textId="1EB395B6" w:rsidR="0039068B" w:rsidRPr="0039068B" w:rsidRDefault="00C643C5" w:rsidP="007E3C6C">
            <w:pPr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Jabatan</w:t>
            </w:r>
          </w:p>
        </w:tc>
      </w:tr>
      <w:tr w:rsidR="0039068B" w:rsidRPr="0039068B" w14:paraId="7CE8E467" w14:textId="77777777" w:rsidTr="007E3C6C">
        <w:tc>
          <w:tcPr>
            <w:tcW w:w="4675" w:type="dxa"/>
          </w:tcPr>
          <w:p w14:paraId="763CB540" w14:textId="142C4FCC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12024A4B" w14:textId="77777777" w:rsidR="0039068B" w:rsidRPr="0039068B" w:rsidRDefault="0039068B" w:rsidP="007E3C6C">
            <w:pPr>
              <w:rPr>
                <w:rFonts w:ascii="Times New Roman" w:hAnsi="Times New Roman" w:cs="Times New Roman"/>
              </w:rPr>
            </w:pPr>
          </w:p>
        </w:tc>
      </w:tr>
    </w:tbl>
    <w:p w14:paraId="23A99748" w14:textId="77777777" w:rsidR="007B2452" w:rsidRPr="007B2452" w:rsidRDefault="007B2452" w:rsidP="007B2452">
      <w:pPr>
        <w:rPr>
          <w:rFonts w:ascii="Times New Roman" w:hAnsi="Times New Roman" w:cs="Times New Roman"/>
        </w:rPr>
      </w:pPr>
    </w:p>
    <w:p w14:paraId="3FFF7F92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  <w:r w:rsidRPr="001C5A76">
        <w:rPr>
          <w:rFonts w:ascii="Times New Roman" w:hAnsi="Times New Roman" w:cs="Times New Roman"/>
          <w:b/>
          <w:bCs/>
        </w:rPr>
        <w:t>Agenda:</w:t>
      </w:r>
    </w:p>
    <w:p w14:paraId="47CDC97F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1. Pembukaan</w:t>
      </w:r>
    </w:p>
    <w:p w14:paraId="3CB7F596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2. Konfirmasi notulen rapat sebelumnya</w:t>
      </w:r>
    </w:p>
    <w:p w14:paraId="78555D45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3. Poin agenda 1</w:t>
      </w:r>
    </w:p>
    <w:p w14:paraId="7DE821D7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 xml:space="preserve">   - [URAIAN TENTANG POIN AGENDA 1]</w:t>
      </w:r>
    </w:p>
    <w:p w14:paraId="4D672606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 xml:space="preserve">   ...</w:t>
      </w:r>
    </w:p>
    <w:p w14:paraId="092A83D5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4. Poin agenda 2</w:t>
      </w:r>
    </w:p>
    <w:p w14:paraId="3F103914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 xml:space="preserve">   - [URAIAN TENTANG POIN AGENDA 2]</w:t>
      </w:r>
    </w:p>
    <w:p w14:paraId="6C6A7EAB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 xml:space="preserve">   ...</w:t>
      </w:r>
    </w:p>
    <w:p w14:paraId="4C8A4E1F" w14:textId="1DD6EBE9" w:rsid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5. Penutup</w:t>
      </w:r>
    </w:p>
    <w:p w14:paraId="592514B9" w14:textId="77777777" w:rsidR="001C5A76" w:rsidRPr="001C5A76" w:rsidRDefault="001C5A76" w:rsidP="001C5A76">
      <w:pPr>
        <w:rPr>
          <w:rFonts w:ascii="Times New Roman" w:hAnsi="Times New Roman" w:cs="Times New Roman"/>
        </w:rPr>
      </w:pPr>
    </w:p>
    <w:p w14:paraId="70E3D998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</w:p>
    <w:p w14:paraId="701F905B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  <w:r w:rsidRPr="001C5A76">
        <w:rPr>
          <w:rFonts w:ascii="Times New Roman" w:hAnsi="Times New Roman" w:cs="Times New Roman"/>
          <w:b/>
          <w:bCs/>
        </w:rPr>
        <w:t>Hasil Diskusi:</w:t>
      </w:r>
    </w:p>
    <w:p w14:paraId="05F1E1E2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- [HASIL DARI DISKUSI PADA POIN AGENDA 1]</w:t>
      </w:r>
    </w:p>
    <w:p w14:paraId="2B734117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- [HASIL DARI DISKUSI PADA POIN AGENDA 2]</w:t>
      </w:r>
    </w:p>
    <w:p w14:paraId="7F94ECB6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...</w:t>
      </w:r>
    </w:p>
    <w:p w14:paraId="0F4A0EC3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</w:p>
    <w:p w14:paraId="27250012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  <w:r w:rsidRPr="001C5A76">
        <w:rPr>
          <w:rFonts w:ascii="Times New Roman" w:hAnsi="Times New Roman" w:cs="Times New Roman"/>
          <w:b/>
          <w:bCs/>
        </w:rPr>
        <w:lastRenderedPageBreak/>
        <w:t>Tindak Lanjut:</w:t>
      </w:r>
    </w:p>
    <w:p w14:paraId="518072FA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1. [TINDAK LANJUT 1]: [TANGGAL DEADLINE], [PENANGGUNG JAWAB]</w:t>
      </w:r>
    </w:p>
    <w:p w14:paraId="47C7C2C0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2. [TINDAK LANJUT 2]: [TANGGAL DEADLINE], [PENANGGUNG JAWAB]</w:t>
      </w:r>
    </w:p>
    <w:p w14:paraId="55872919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...</w:t>
      </w:r>
    </w:p>
    <w:p w14:paraId="3D408CC2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</w:p>
    <w:p w14:paraId="7064BECC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  <w:r w:rsidRPr="001C5A76">
        <w:rPr>
          <w:rFonts w:ascii="Times New Roman" w:hAnsi="Times New Roman" w:cs="Times New Roman"/>
          <w:b/>
          <w:bCs/>
        </w:rPr>
        <w:t>Catatan Tambahan:</w:t>
      </w:r>
    </w:p>
    <w:p w14:paraId="63F88D85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- [CATATAN TAMBAHAN 1]</w:t>
      </w:r>
    </w:p>
    <w:p w14:paraId="515A196E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- [CATATAN TAMBAHAN 2]</w:t>
      </w:r>
    </w:p>
    <w:p w14:paraId="088E834E" w14:textId="77777777" w:rsidR="001C5A76" w:rsidRPr="001C5A76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</w:rPr>
        <w:t>...</w:t>
      </w:r>
    </w:p>
    <w:p w14:paraId="5E5001DA" w14:textId="77777777" w:rsidR="001C5A76" w:rsidRPr="001C5A76" w:rsidRDefault="001C5A76" w:rsidP="001C5A76">
      <w:pPr>
        <w:rPr>
          <w:rFonts w:ascii="Times New Roman" w:hAnsi="Times New Roman" w:cs="Times New Roman"/>
          <w:b/>
          <w:bCs/>
        </w:rPr>
      </w:pPr>
    </w:p>
    <w:p w14:paraId="4431761A" w14:textId="3E640314" w:rsidR="007B2452" w:rsidRPr="007B2452" w:rsidRDefault="001C5A76" w:rsidP="001C5A76">
      <w:pPr>
        <w:rPr>
          <w:rFonts w:ascii="Times New Roman" w:hAnsi="Times New Roman" w:cs="Times New Roman"/>
        </w:rPr>
      </w:pPr>
      <w:r w:rsidRPr="001C5A76">
        <w:rPr>
          <w:rFonts w:ascii="Times New Roman" w:hAnsi="Times New Roman" w:cs="Times New Roman"/>
          <w:b/>
          <w:bCs/>
        </w:rPr>
        <w:t>Rapat ditutup pada [WAKTU PENUTUPAN].</w:t>
      </w:r>
    </w:p>
    <w:p w14:paraId="388C956B" w14:textId="77777777" w:rsidR="007B2452" w:rsidRPr="007B2452" w:rsidRDefault="007B2452" w:rsidP="007B2452">
      <w:pPr>
        <w:rPr>
          <w:rFonts w:ascii="Times New Roman" w:hAnsi="Times New Roman" w:cs="Times New Roman"/>
        </w:rPr>
      </w:pPr>
      <w:r w:rsidRPr="007B2452">
        <w:rPr>
          <w:rFonts w:ascii="Times New Roman" w:hAnsi="Times New Roman" w:cs="Times New Roman"/>
        </w:rPr>
        <w:t>Disampaikan dengan hormat,</w:t>
      </w:r>
    </w:p>
    <w:p w14:paraId="044CF8C6" w14:textId="77777777" w:rsidR="007B2452" w:rsidRPr="007B2452" w:rsidRDefault="007B2452" w:rsidP="007B2452">
      <w:pPr>
        <w:rPr>
          <w:rFonts w:ascii="Times New Roman" w:hAnsi="Times New Roman" w:cs="Times New Roman"/>
        </w:rPr>
      </w:pPr>
    </w:p>
    <w:p w14:paraId="17F081AC" w14:textId="77777777" w:rsidR="007B2452" w:rsidRPr="007B2452" w:rsidRDefault="007B2452" w:rsidP="007B2452">
      <w:pPr>
        <w:rPr>
          <w:rFonts w:ascii="Times New Roman" w:hAnsi="Times New Roman" w:cs="Times New Roman"/>
        </w:rPr>
      </w:pPr>
      <w:r w:rsidRPr="007B2452">
        <w:rPr>
          <w:rFonts w:ascii="Times New Roman" w:hAnsi="Times New Roman" w:cs="Times New Roman"/>
        </w:rPr>
        <w:t>Tanda tangan</w:t>
      </w:r>
    </w:p>
    <w:p w14:paraId="00AB70BD" w14:textId="77777777" w:rsidR="007B2452" w:rsidRPr="007B2452" w:rsidRDefault="007B2452" w:rsidP="007B2452">
      <w:pPr>
        <w:rPr>
          <w:rFonts w:ascii="Times New Roman" w:hAnsi="Times New Roman" w:cs="Times New Roman"/>
        </w:rPr>
      </w:pPr>
    </w:p>
    <w:p w14:paraId="58EDB32D" w14:textId="4C10C08D" w:rsidR="0039068B" w:rsidRPr="0039068B" w:rsidRDefault="007B2452" w:rsidP="007B2452">
      <w:pPr>
        <w:rPr>
          <w:rFonts w:ascii="Times New Roman" w:hAnsi="Times New Roman" w:cs="Times New Roman"/>
        </w:rPr>
      </w:pPr>
      <w:r w:rsidRPr="007B2452">
        <w:rPr>
          <w:rFonts w:ascii="Times New Roman" w:hAnsi="Times New Roman" w:cs="Times New Roman"/>
        </w:rPr>
        <w:t>[Nama], Sekretaris Perekaman</w:t>
      </w:r>
    </w:p>
    <w:sectPr w:rsidR="0039068B" w:rsidRPr="003906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060A3" w14:textId="77777777" w:rsidR="000F1520" w:rsidRDefault="000F1520" w:rsidP="0039068B">
      <w:pPr>
        <w:spacing w:after="0" w:line="240" w:lineRule="auto"/>
      </w:pPr>
      <w:r>
        <w:separator/>
      </w:r>
    </w:p>
  </w:endnote>
  <w:endnote w:type="continuationSeparator" w:id="0">
    <w:p w14:paraId="5361DAAC" w14:textId="77777777" w:rsidR="000F1520" w:rsidRDefault="000F1520" w:rsidP="00390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8EDAB" w14:textId="77777777" w:rsidR="0039068B" w:rsidRDefault="003906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61119" w14:textId="77777777" w:rsidR="0039068B" w:rsidRDefault="003906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31615" w14:textId="77777777" w:rsidR="0039068B" w:rsidRDefault="003906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6D2C0" w14:textId="77777777" w:rsidR="000F1520" w:rsidRDefault="000F1520" w:rsidP="0039068B">
      <w:pPr>
        <w:spacing w:after="0" w:line="240" w:lineRule="auto"/>
      </w:pPr>
      <w:r>
        <w:separator/>
      </w:r>
    </w:p>
  </w:footnote>
  <w:footnote w:type="continuationSeparator" w:id="0">
    <w:p w14:paraId="56BC8234" w14:textId="77777777" w:rsidR="000F1520" w:rsidRDefault="000F1520" w:rsidP="00390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663D0" w14:textId="77777777" w:rsidR="0039068B" w:rsidRDefault="003906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CC2A2" w14:textId="77777777" w:rsidR="0039068B" w:rsidRDefault="003906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A1BB2" w14:textId="77777777" w:rsidR="0039068B" w:rsidRDefault="003906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t7Q0tTA0MzcytLBU0lEKTi0uzszPAykwrAUALUU5GCwAAAA="/>
  </w:docVars>
  <w:rsids>
    <w:rsidRoot w:val="0039068B"/>
    <w:rsid w:val="000F1520"/>
    <w:rsid w:val="00121833"/>
    <w:rsid w:val="001C5A76"/>
    <w:rsid w:val="00223A95"/>
    <w:rsid w:val="0039068B"/>
    <w:rsid w:val="007B2452"/>
    <w:rsid w:val="00C64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B5107"/>
  <w15:chartTrackingRefBased/>
  <w15:docId w15:val="{E0338188-35D8-4D52-A4A7-6CB076649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6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68B"/>
  </w:style>
  <w:style w:type="paragraph" w:styleId="Footer">
    <w:name w:val="footer"/>
    <w:basedOn w:val="Normal"/>
    <w:link w:val="FooterChar"/>
    <w:uiPriority w:val="99"/>
    <w:unhideWhenUsed/>
    <w:rsid w:val="00390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68B"/>
  </w:style>
  <w:style w:type="paragraph" w:styleId="PlainText">
    <w:name w:val="Plain Text"/>
    <w:basedOn w:val="Normal"/>
    <w:link w:val="PlainTextChar"/>
    <w:uiPriority w:val="99"/>
    <w:unhideWhenUsed/>
    <w:rsid w:val="0039068B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CA" w:eastAsia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9068B"/>
    <w:rPr>
      <w:rFonts w:ascii="Times New Roman" w:eastAsia="Calibri" w:hAnsi="Times New Roman" w:cs="Times New Roman"/>
      <w:sz w:val="24"/>
      <w:szCs w:val="24"/>
      <w:lang w:val="en-CA" w:eastAsia="en-CA"/>
    </w:rPr>
  </w:style>
  <w:style w:type="table" w:styleId="TableGrid">
    <w:name w:val="Table Grid"/>
    <w:basedOn w:val="TableNormal"/>
    <w:uiPriority w:val="39"/>
    <w:rsid w:val="00390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Vipond</dc:creator>
  <cp:keywords/>
  <dc:description/>
  <cp:lastModifiedBy>LENOVO IDEAPAD</cp:lastModifiedBy>
  <cp:revision>2</cp:revision>
  <dcterms:created xsi:type="dcterms:W3CDTF">2023-08-30T09:31:00Z</dcterms:created>
  <dcterms:modified xsi:type="dcterms:W3CDTF">2023-08-30T09:31:00Z</dcterms:modified>
</cp:coreProperties>
</file>